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E3CB3" w14:textId="16F5295D" w:rsidR="008B02A1" w:rsidRPr="00687C81" w:rsidRDefault="00A04DF0" w:rsidP="00A04D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87C81">
        <w:rPr>
          <w:rFonts w:ascii="Times New Roman" w:hAnsi="Times New Roman" w:cs="Times New Roman"/>
          <w:b/>
          <w:bCs/>
          <w:sz w:val="24"/>
          <w:szCs w:val="24"/>
        </w:rPr>
        <w:t>Sample - SEPAG Survey of Participant Needs and Interests</w:t>
      </w:r>
    </w:p>
    <w:p w14:paraId="7D308F0D" w14:textId="1140B74F" w:rsidR="00A04DF0" w:rsidRPr="0018319B" w:rsidRDefault="00A04DF0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Name:</w:t>
      </w:r>
      <w:r w:rsidR="008F3702" w:rsidRPr="0018319B">
        <w:rPr>
          <w:rFonts w:ascii="Times New Roman" w:hAnsi="Times New Roman" w:cs="Times New Roman"/>
        </w:rPr>
        <w:t xml:space="preserve"> </w:t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8F3702" w:rsidRPr="0018319B">
        <w:rPr>
          <w:rFonts w:ascii="Times New Roman" w:hAnsi="Times New Roman" w:cs="Times New Roman"/>
        </w:rPr>
        <w:softHyphen/>
      </w:r>
      <w:r w:rsidR="003C1EDB" w:rsidRPr="0018319B">
        <w:rPr>
          <w:rFonts w:ascii="Times New Roman" w:hAnsi="Times New Roman" w:cs="Times New Roman"/>
        </w:rPr>
        <w:softHyphen/>
      </w:r>
      <w:r w:rsidR="003C1EDB" w:rsidRPr="0018319B">
        <w:rPr>
          <w:rFonts w:ascii="Times New Roman" w:hAnsi="Times New Roman" w:cs="Times New Roman"/>
        </w:rPr>
        <w:softHyphen/>
      </w:r>
      <w:r w:rsidR="003C1EDB" w:rsidRPr="0018319B">
        <w:rPr>
          <w:rFonts w:ascii="Times New Roman" w:hAnsi="Times New Roman" w:cs="Times New Roman"/>
        </w:rPr>
        <w:softHyphen/>
      </w:r>
      <w:r w:rsidR="003C1EDB" w:rsidRPr="0018319B">
        <w:rPr>
          <w:rFonts w:ascii="Times New Roman" w:hAnsi="Times New Roman" w:cs="Times New Roman"/>
        </w:rPr>
        <w:softHyphen/>
      </w:r>
      <w:r w:rsidR="003C1EDB" w:rsidRPr="0018319B">
        <w:rPr>
          <w:rFonts w:ascii="Times New Roman" w:hAnsi="Times New Roman" w:cs="Times New Roman"/>
        </w:rPr>
        <w:softHyphen/>
      </w:r>
      <w:r w:rsidR="00687C81" w:rsidRPr="0018319B">
        <w:rPr>
          <w:rFonts w:ascii="Times New Roman" w:hAnsi="Times New Roman" w:cs="Times New Roman"/>
        </w:rPr>
        <w:softHyphen/>
      </w:r>
      <w:r w:rsidR="00687C81" w:rsidRPr="0018319B">
        <w:rPr>
          <w:rFonts w:ascii="Times New Roman" w:hAnsi="Times New Roman" w:cs="Times New Roman"/>
        </w:rPr>
        <w:softHyphen/>
      </w:r>
      <w:r w:rsidR="00687C81" w:rsidRPr="0018319B">
        <w:rPr>
          <w:rFonts w:ascii="Times New Roman" w:hAnsi="Times New Roman" w:cs="Times New Roman"/>
        </w:rPr>
        <w:softHyphen/>
      </w:r>
      <w:r w:rsidR="00687C81" w:rsidRPr="0018319B">
        <w:rPr>
          <w:rFonts w:ascii="Times New Roman" w:hAnsi="Times New Roman" w:cs="Times New Roman"/>
        </w:rPr>
        <w:softHyphen/>
      </w:r>
      <w:r w:rsidR="00687C81" w:rsidRPr="0018319B">
        <w:rPr>
          <w:rFonts w:ascii="Times New Roman" w:hAnsi="Times New Roman" w:cs="Times New Roman"/>
        </w:rPr>
        <w:softHyphen/>
      </w:r>
      <w:r w:rsidR="00687C81" w:rsidRPr="0018319B">
        <w:rPr>
          <w:rFonts w:ascii="Times New Roman" w:hAnsi="Times New Roman" w:cs="Times New Roman"/>
        </w:rPr>
        <w:softHyphen/>
      </w:r>
      <w:r w:rsidR="00687C81" w:rsidRPr="0018319B">
        <w:rPr>
          <w:rFonts w:ascii="Times New Roman" w:hAnsi="Times New Roman" w:cs="Times New Roman"/>
        </w:rPr>
        <w:softHyphen/>
      </w:r>
      <w:r w:rsidR="00687C81" w:rsidRPr="0018319B">
        <w:rPr>
          <w:rFonts w:ascii="Times New Roman" w:hAnsi="Times New Roman" w:cs="Times New Roman"/>
        </w:rPr>
        <w:softHyphen/>
        <w:t>________________________________________________________</w:t>
      </w:r>
    </w:p>
    <w:p w14:paraId="02D95F64" w14:textId="01DDD40B" w:rsidR="00A04DF0" w:rsidRPr="0018319B" w:rsidRDefault="00A04DF0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Address:</w:t>
      </w:r>
      <w:r w:rsidR="00687C81" w:rsidRPr="0018319B">
        <w:rPr>
          <w:rFonts w:ascii="Times New Roman" w:hAnsi="Times New Roman" w:cs="Times New Roman"/>
        </w:rPr>
        <w:t xml:space="preserve"> ______________________________________________________</w:t>
      </w:r>
    </w:p>
    <w:p w14:paraId="3A9B8920" w14:textId="3429AE3C" w:rsidR="00A04DF0" w:rsidRPr="0018319B" w:rsidRDefault="00A04DF0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Phone Number:</w:t>
      </w:r>
      <w:r w:rsidR="00687C81" w:rsidRPr="0018319B">
        <w:rPr>
          <w:rFonts w:ascii="Times New Roman" w:hAnsi="Times New Roman" w:cs="Times New Roman"/>
        </w:rPr>
        <w:t xml:space="preserve"> ______________________</w:t>
      </w:r>
      <w:r w:rsidR="0018319B">
        <w:rPr>
          <w:rFonts w:ascii="Times New Roman" w:hAnsi="Times New Roman" w:cs="Times New Roman"/>
        </w:rPr>
        <w:t xml:space="preserve"> </w:t>
      </w:r>
      <w:r w:rsidRPr="0018319B">
        <w:rPr>
          <w:rFonts w:ascii="Times New Roman" w:hAnsi="Times New Roman" w:cs="Times New Roman"/>
        </w:rPr>
        <w:t>Email Address:</w:t>
      </w:r>
      <w:r w:rsidR="00687C81" w:rsidRPr="0018319B">
        <w:rPr>
          <w:rFonts w:ascii="Times New Roman" w:hAnsi="Times New Roman" w:cs="Times New Roman"/>
        </w:rPr>
        <w:t xml:space="preserve"> ______________________________________</w:t>
      </w:r>
    </w:p>
    <w:p w14:paraId="26798F06" w14:textId="01EF7428" w:rsidR="00A04DF0" w:rsidRPr="0018319B" w:rsidRDefault="00A04DF0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 xml:space="preserve">Family member with special needs: </w:t>
      </w:r>
      <w:r w:rsidRPr="0018319B">
        <w:rPr>
          <w:rFonts w:ascii="Times New Roman" w:hAnsi="Times New Roman" w:cs="Times New Roman"/>
        </w:rPr>
        <w:t xml:space="preserve">In District;  </w:t>
      </w:r>
      <w:r w:rsidRPr="0018319B">
        <w:rPr>
          <w:rFonts w:ascii="Times New Roman" w:hAnsi="Times New Roman" w:cs="Times New Roman"/>
        </w:rPr>
        <w:t xml:space="preserve">Out of District  </w:t>
      </w:r>
      <w:r w:rsidR="0018319B">
        <w:rPr>
          <w:rFonts w:ascii="Times New Roman" w:hAnsi="Times New Roman" w:cs="Times New Roman"/>
        </w:rPr>
        <w:t xml:space="preserve">                 </w:t>
      </w:r>
      <w:r w:rsidRPr="0018319B">
        <w:rPr>
          <w:rFonts w:ascii="Times New Roman" w:hAnsi="Times New Roman" w:cs="Times New Roman"/>
        </w:rPr>
        <w:t>Year of Birth:</w:t>
      </w:r>
      <w:r w:rsidR="00687C81" w:rsidRPr="0018319B">
        <w:rPr>
          <w:rFonts w:ascii="Times New Roman" w:hAnsi="Times New Roman" w:cs="Times New Roman"/>
        </w:rPr>
        <w:t xml:space="preserve"> ____________</w:t>
      </w:r>
    </w:p>
    <w:p w14:paraId="558C07E1" w14:textId="19A6A91F" w:rsidR="00A04DF0" w:rsidRPr="0018319B" w:rsidRDefault="00A04DF0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Name of School:</w:t>
      </w:r>
      <w:r w:rsidR="00687C81" w:rsidRPr="0018319B">
        <w:rPr>
          <w:rFonts w:ascii="Times New Roman" w:hAnsi="Times New Roman" w:cs="Times New Roman"/>
        </w:rPr>
        <w:t xml:space="preserve"> _________________________________</w:t>
      </w:r>
    </w:p>
    <w:p w14:paraId="486535FF" w14:textId="77777777" w:rsidR="00687C81" w:rsidRPr="0018319B" w:rsidRDefault="00687C81" w:rsidP="00687C81">
      <w:pPr>
        <w:spacing w:before="1"/>
        <w:ind w:left="150"/>
        <w:rPr>
          <w:rFonts w:ascii="Times New Roman" w:hAnsi="Times New Roman" w:cs="Times New Roman"/>
          <w:b/>
        </w:rPr>
      </w:pPr>
      <w:r w:rsidRPr="0018319B">
        <w:rPr>
          <w:rFonts w:ascii="Times New Roman" w:hAnsi="Times New Roman" w:cs="Times New Roman"/>
          <w:b/>
        </w:rPr>
        <w:t>The New Jersey Administrative Code 6A:14-1.2(h) states that:</w:t>
      </w:r>
    </w:p>
    <w:p w14:paraId="6DD55897" w14:textId="77777777" w:rsidR="00687C81" w:rsidRPr="0018319B" w:rsidRDefault="00687C81" w:rsidP="00687C81">
      <w:pPr>
        <w:spacing w:before="100"/>
        <w:ind w:left="820" w:right="1000"/>
        <w:rPr>
          <w:rFonts w:ascii="Times New Roman" w:hAnsi="Times New Roman" w:cs="Times New Roman"/>
          <w:b/>
          <w:i/>
        </w:rPr>
      </w:pPr>
      <w:r w:rsidRPr="0018319B">
        <w:rPr>
          <w:rFonts w:ascii="Times New Roman" w:hAnsi="Times New Roman" w:cs="Times New Roman"/>
          <w:b/>
          <w:i/>
        </w:rPr>
        <w:t>Each board of education shall ensure that a special education parent advisory group is in place in the district to provide input to the district on issues concerning students with disabilities.</w:t>
      </w:r>
    </w:p>
    <w:p w14:paraId="2CB49AB5" w14:textId="77777777" w:rsidR="00687C81" w:rsidRPr="0018319B" w:rsidRDefault="00687C81" w:rsidP="00687C81">
      <w:pPr>
        <w:pStyle w:val="BodyText"/>
        <w:spacing w:before="9"/>
        <w:rPr>
          <w:rFonts w:ascii="Times New Roman" w:hAnsi="Times New Roman" w:cs="Times New Roman"/>
          <w:b/>
          <w:i/>
        </w:rPr>
      </w:pPr>
    </w:p>
    <w:p w14:paraId="279FE35A" w14:textId="77777777" w:rsidR="00687C81" w:rsidRPr="0018319B" w:rsidRDefault="00687C81" w:rsidP="00687C81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Some of the goals of a Special Education Parent Advisory Group (SEPAG) are:</w:t>
      </w:r>
    </w:p>
    <w:p w14:paraId="3BE1C61E" w14:textId="77777777" w:rsidR="00687C81" w:rsidRPr="0018319B" w:rsidRDefault="00687C81" w:rsidP="00687C81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line="240" w:lineRule="auto"/>
        <w:ind w:right="899"/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To provide direct input on the policies programs and practices that impact services and supports for children with special needs and their</w:t>
      </w:r>
      <w:r w:rsidRPr="0018319B">
        <w:rPr>
          <w:rFonts w:ascii="Times New Roman" w:hAnsi="Times New Roman" w:cs="Times New Roman"/>
          <w:spacing w:val="3"/>
        </w:rPr>
        <w:t xml:space="preserve"> </w:t>
      </w:r>
      <w:r w:rsidRPr="0018319B">
        <w:rPr>
          <w:rFonts w:ascii="Times New Roman" w:hAnsi="Times New Roman" w:cs="Times New Roman"/>
        </w:rPr>
        <w:t>families.</w:t>
      </w:r>
    </w:p>
    <w:p w14:paraId="5F7A3F3E" w14:textId="77777777" w:rsidR="00687C81" w:rsidRPr="0018319B" w:rsidRDefault="00687C81" w:rsidP="00687C81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line="240" w:lineRule="auto"/>
        <w:ind w:right="668"/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To</w:t>
      </w:r>
      <w:r w:rsidRPr="0018319B">
        <w:rPr>
          <w:rFonts w:ascii="Times New Roman" w:hAnsi="Times New Roman" w:cs="Times New Roman"/>
          <w:spacing w:val="-4"/>
        </w:rPr>
        <w:t xml:space="preserve"> </w:t>
      </w:r>
      <w:r w:rsidRPr="0018319B">
        <w:rPr>
          <w:rFonts w:ascii="Times New Roman" w:hAnsi="Times New Roman" w:cs="Times New Roman"/>
        </w:rPr>
        <w:t>increase</w:t>
      </w:r>
      <w:r w:rsidRPr="0018319B">
        <w:rPr>
          <w:rFonts w:ascii="Times New Roman" w:hAnsi="Times New Roman" w:cs="Times New Roman"/>
          <w:spacing w:val="-2"/>
        </w:rPr>
        <w:t xml:space="preserve"> </w:t>
      </w:r>
      <w:r w:rsidRPr="0018319B">
        <w:rPr>
          <w:rFonts w:ascii="Times New Roman" w:hAnsi="Times New Roman" w:cs="Times New Roman"/>
        </w:rPr>
        <w:t>the</w:t>
      </w:r>
      <w:r w:rsidRPr="0018319B">
        <w:rPr>
          <w:rFonts w:ascii="Times New Roman" w:hAnsi="Times New Roman" w:cs="Times New Roman"/>
          <w:spacing w:val="-2"/>
        </w:rPr>
        <w:t xml:space="preserve"> </w:t>
      </w:r>
      <w:r w:rsidRPr="0018319B">
        <w:rPr>
          <w:rFonts w:ascii="Times New Roman" w:hAnsi="Times New Roman" w:cs="Times New Roman"/>
        </w:rPr>
        <w:t>involvement</w:t>
      </w:r>
      <w:r w:rsidRPr="0018319B">
        <w:rPr>
          <w:rFonts w:ascii="Times New Roman" w:hAnsi="Times New Roman" w:cs="Times New Roman"/>
          <w:spacing w:val="-3"/>
        </w:rPr>
        <w:t xml:space="preserve"> </w:t>
      </w:r>
      <w:r w:rsidRPr="0018319B">
        <w:rPr>
          <w:rFonts w:ascii="Times New Roman" w:hAnsi="Times New Roman" w:cs="Times New Roman"/>
        </w:rPr>
        <w:t>of</w:t>
      </w:r>
      <w:r w:rsidRPr="0018319B">
        <w:rPr>
          <w:rFonts w:ascii="Times New Roman" w:hAnsi="Times New Roman" w:cs="Times New Roman"/>
          <w:spacing w:val="-4"/>
        </w:rPr>
        <w:t xml:space="preserve"> </w:t>
      </w:r>
      <w:r w:rsidRPr="0018319B">
        <w:rPr>
          <w:rFonts w:ascii="Times New Roman" w:hAnsi="Times New Roman" w:cs="Times New Roman"/>
        </w:rPr>
        <w:t>families</w:t>
      </w:r>
      <w:r w:rsidRPr="0018319B">
        <w:rPr>
          <w:rFonts w:ascii="Times New Roman" w:hAnsi="Times New Roman" w:cs="Times New Roman"/>
          <w:spacing w:val="-3"/>
        </w:rPr>
        <w:t xml:space="preserve"> </w:t>
      </w:r>
      <w:r w:rsidRPr="0018319B">
        <w:rPr>
          <w:rFonts w:ascii="Times New Roman" w:hAnsi="Times New Roman" w:cs="Times New Roman"/>
        </w:rPr>
        <w:t>of</w:t>
      </w:r>
      <w:r w:rsidRPr="0018319B">
        <w:rPr>
          <w:rFonts w:ascii="Times New Roman" w:hAnsi="Times New Roman" w:cs="Times New Roman"/>
          <w:spacing w:val="-4"/>
        </w:rPr>
        <w:t xml:space="preserve"> </w:t>
      </w:r>
      <w:r w:rsidRPr="0018319B">
        <w:rPr>
          <w:rFonts w:ascii="Times New Roman" w:hAnsi="Times New Roman" w:cs="Times New Roman"/>
        </w:rPr>
        <w:t>children</w:t>
      </w:r>
      <w:r w:rsidRPr="0018319B">
        <w:rPr>
          <w:rFonts w:ascii="Times New Roman" w:hAnsi="Times New Roman" w:cs="Times New Roman"/>
          <w:spacing w:val="-1"/>
        </w:rPr>
        <w:t xml:space="preserve"> </w:t>
      </w:r>
      <w:r w:rsidRPr="0018319B">
        <w:rPr>
          <w:rFonts w:ascii="Times New Roman" w:hAnsi="Times New Roman" w:cs="Times New Roman"/>
        </w:rPr>
        <w:t>with</w:t>
      </w:r>
      <w:r w:rsidRPr="0018319B">
        <w:rPr>
          <w:rFonts w:ascii="Times New Roman" w:hAnsi="Times New Roman" w:cs="Times New Roman"/>
          <w:spacing w:val="-4"/>
        </w:rPr>
        <w:t xml:space="preserve"> </w:t>
      </w:r>
      <w:r w:rsidRPr="0018319B">
        <w:rPr>
          <w:rFonts w:ascii="Times New Roman" w:hAnsi="Times New Roman" w:cs="Times New Roman"/>
        </w:rPr>
        <w:t>special</w:t>
      </w:r>
      <w:r w:rsidRPr="0018319B">
        <w:rPr>
          <w:rFonts w:ascii="Times New Roman" w:hAnsi="Times New Roman" w:cs="Times New Roman"/>
          <w:spacing w:val="-2"/>
        </w:rPr>
        <w:t xml:space="preserve"> </w:t>
      </w:r>
      <w:r w:rsidRPr="0018319B">
        <w:rPr>
          <w:rFonts w:ascii="Times New Roman" w:hAnsi="Times New Roman" w:cs="Times New Roman"/>
        </w:rPr>
        <w:t>needs</w:t>
      </w:r>
      <w:r w:rsidRPr="0018319B">
        <w:rPr>
          <w:rFonts w:ascii="Times New Roman" w:hAnsi="Times New Roman" w:cs="Times New Roman"/>
          <w:spacing w:val="-3"/>
        </w:rPr>
        <w:t xml:space="preserve"> </w:t>
      </w:r>
      <w:r w:rsidRPr="0018319B">
        <w:rPr>
          <w:rFonts w:ascii="Times New Roman" w:hAnsi="Times New Roman" w:cs="Times New Roman"/>
        </w:rPr>
        <w:t>in</w:t>
      </w:r>
      <w:r w:rsidRPr="0018319B">
        <w:rPr>
          <w:rFonts w:ascii="Times New Roman" w:hAnsi="Times New Roman" w:cs="Times New Roman"/>
          <w:spacing w:val="-1"/>
        </w:rPr>
        <w:t xml:space="preserve"> </w:t>
      </w:r>
      <w:r w:rsidRPr="0018319B">
        <w:rPr>
          <w:rFonts w:ascii="Times New Roman" w:hAnsi="Times New Roman" w:cs="Times New Roman"/>
        </w:rPr>
        <w:t>making</w:t>
      </w:r>
      <w:r w:rsidRPr="0018319B">
        <w:rPr>
          <w:rFonts w:ascii="Times New Roman" w:hAnsi="Times New Roman" w:cs="Times New Roman"/>
          <w:spacing w:val="-3"/>
        </w:rPr>
        <w:t xml:space="preserve"> </w:t>
      </w:r>
      <w:r w:rsidRPr="0018319B">
        <w:rPr>
          <w:rFonts w:ascii="Times New Roman" w:hAnsi="Times New Roman" w:cs="Times New Roman"/>
        </w:rPr>
        <w:t>recommendations</w:t>
      </w:r>
      <w:r w:rsidRPr="0018319B">
        <w:rPr>
          <w:rFonts w:ascii="Times New Roman" w:hAnsi="Times New Roman" w:cs="Times New Roman"/>
          <w:spacing w:val="-3"/>
        </w:rPr>
        <w:t xml:space="preserve"> </w:t>
      </w:r>
      <w:r w:rsidRPr="0018319B">
        <w:rPr>
          <w:rFonts w:ascii="Times New Roman" w:hAnsi="Times New Roman" w:cs="Times New Roman"/>
        </w:rPr>
        <w:t>on special education</w:t>
      </w:r>
      <w:r w:rsidRPr="0018319B">
        <w:rPr>
          <w:rFonts w:ascii="Times New Roman" w:hAnsi="Times New Roman" w:cs="Times New Roman"/>
          <w:spacing w:val="-2"/>
        </w:rPr>
        <w:t xml:space="preserve"> </w:t>
      </w:r>
      <w:r w:rsidRPr="0018319B">
        <w:rPr>
          <w:rFonts w:ascii="Times New Roman" w:hAnsi="Times New Roman" w:cs="Times New Roman"/>
        </w:rPr>
        <w:t>policy.</w:t>
      </w:r>
    </w:p>
    <w:p w14:paraId="6FD91F43" w14:textId="1EE4DD21" w:rsidR="00687C81" w:rsidRPr="0018319B" w:rsidRDefault="00687C81" w:rsidP="00687C81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line="240" w:lineRule="auto"/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To advise on matters that pertain to the education, health, and safety of children with special</w:t>
      </w:r>
      <w:r w:rsidRPr="0018319B">
        <w:rPr>
          <w:rFonts w:ascii="Times New Roman" w:hAnsi="Times New Roman" w:cs="Times New Roman"/>
          <w:spacing w:val="-18"/>
        </w:rPr>
        <w:t xml:space="preserve"> </w:t>
      </w:r>
      <w:r w:rsidRPr="0018319B">
        <w:rPr>
          <w:rFonts w:ascii="Times New Roman" w:hAnsi="Times New Roman" w:cs="Times New Roman"/>
        </w:rPr>
        <w:t>needs.</w:t>
      </w:r>
    </w:p>
    <w:p w14:paraId="77914333" w14:textId="77777777" w:rsidR="00687C81" w:rsidRPr="0018319B" w:rsidRDefault="00687C81" w:rsidP="00687C81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line="240" w:lineRule="auto"/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To advise on unmet needs of children with special</w:t>
      </w:r>
      <w:r w:rsidRPr="0018319B">
        <w:rPr>
          <w:rFonts w:ascii="Times New Roman" w:hAnsi="Times New Roman" w:cs="Times New Roman"/>
          <w:spacing w:val="-6"/>
        </w:rPr>
        <w:t xml:space="preserve"> </w:t>
      </w:r>
      <w:r w:rsidRPr="0018319B">
        <w:rPr>
          <w:rFonts w:ascii="Times New Roman" w:hAnsi="Times New Roman" w:cs="Times New Roman"/>
        </w:rPr>
        <w:t>needs.</w:t>
      </w:r>
    </w:p>
    <w:p w14:paraId="4E91D409" w14:textId="77777777" w:rsidR="0018319B" w:rsidRDefault="0018319B">
      <w:pPr>
        <w:rPr>
          <w:rFonts w:ascii="Times New Roman" w:hAnsi="Times New Roman" w:cs="Times New Roman"/>
        </w:rPr>
      </w:pPr>
    </w:p>
    <w:p w14:paraId="6D80669F" w14:textId="4CB4C90D" w:rsidR="00687C81" w:rsidRPr="0018319B" w:rsidRDefault="00687C81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Do you have any other goals/ideas in mind? _________________________________________________________________________________</w:t>
      </w:r>
    </w:p>
    <w:p w14:paraId="16B38132" w14:textId="705A5B42" w:rsidR="00687C81" w:rsidRPr="0018319B" w:rsidRDefault="00687C81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What do you expect to get from your participation in this group? __________________________________________________________________________________</w:t>
      </w:r>
    </w:p>
    <w:p w14:paraId="556BEAF0" w14:textId="4F2D1BFD" w:rsidR="00687C81" w:rsidRPr="0018319B" w:rsidRDefault="00687C81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What meeting schedule (time and day) is convenient for you? _______________________________</w:t>
      </w:r>
    </w:p>
    <w:p w14:paraId="1097906E" w14:textId="58FCB06D" w:rsidR="00687C81" w:rsidRPr="0018319B" w:rsidRDefault="00687C81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 xml:space="preserve">How often would you like to meet? </w:t>
      </w:r>
      <w:r w:rsidRPr="0018319B">
        <w:rPr>
          <w:rFonts w:ascii="Times New Roman" w:hAnsi="Times New Roman" w:cs="Times New Roman"/>
        </w:rPr>
        <w:t xml:space="preserve">Monthly   </w:t>
      </w:r>
      <w:r w:rsidRPr="0018319B">
        <w:rPr>
          <w:rFonts w:ascii="Times New Roman" w:hAnsi="Times New Roman" w:cs="Times New Roman"/>
        </w:rPr>
        <w:t xml:space="preserve">Bi-Monthly   </w:t>
      </w:r>
      <w:r w:rsidRPr="0018319B">
        <w:rPr>
          <w:rFonts w:ascii="Times New Roman" w:hAnsi="Times New Roman" w:cs="Times New Roman"/>
        </w:rPr>
        <w:t xml:space="preserve">Quarterly   </w:t>
      </w:r>
      <w:r w:rsidRPr="0018319B">
        <w:rPr>
          <w:rFonts w:ascii="Times New Roman" w:hAnsi="Times New Roman" w:cs="Times New Roman"/>
        </w:rPr>
        <w:t>Other_____________</w:t>
      </w:r>
    </w:p>
    <w:p w14:paraId="71092760" w14:textId="5A47DFAC" w:rsidR="00687C81" w:rsidRPr="0018319B" w:rsidRDefault="00687C81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 xml:space="preserve">Would you like to donate books, videos, DVDs, and/or other materials for our parent group library? </w:t>
      </w:r>
      <w:r w:rsidRPr="0018319B">
        <w:rPr>
          <w:rFonts w:ascii="Times New Roman" w:hAnsi="Times New Roman" w:cs="Times New Roman"/>
        </w:rPr>
        <w:t xml:space="preserve">Yes </w:t>
      </w:r>
      <w:r w:rsidRPr="0018319B">
        <w:rPr>
          <w:rFonts w:ascii="Times New Roman" w:hAnsi="Times New Roman" w:cs="Times New Roman"/>
        </w:rPr>
        <w:t>No</w:t>
      </w:r>
    </w:p>
    <w:p w14:paraId="4D2D348D" w14:textId="77777777" w:rsidR="00687C81" w:rsidRPr="0018319B" w:rsidRDefault="00687C81" w:rsidP="00687C81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 xml:space="preserve">Would you like to be part of the leadership of this group? </w:t>
      </w:r>
      <w:r w:rsidRPr="0018319B">
        <w:rPr>
          <w:rFonts w:ascii="Times New Roman" w:hAnsi="Times New Roman" w:cs="Times New Roman"/>
        </w:rPr>
        <w:t xml:space="preserve">Yes </w:t>
      </w:r>
      <w:r w:rsidRPr="0018319B">
        <w:rPr>
          <w:rFonts w:ascii="Times New Roman" w:hAnsi="Times New Roman" w:cs="Times New Roman"/>
        </w:rPr>
        <w:t>No</w:t>
      </w:r>
    </w:p>
    <w:p w14:paraId="63273A56" w14:textId="7B7BDF6A" w:rsidR="00687C81" w:rsidRPr="0018319B" w:rsidRDefault="00687C81">
      <w:p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In what ways are you willing to support the group?</w:t>
      </w:r>
    </w:p>
    <w:p w14:paraId="279DB48A" w14:textId="77777777" w:rsidR="0018319B" w:rsidRDefault="0018319B" w:rsidP="001831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  <w:sectPr w:rsidR="0018319B" w:rsidSect="00687C81">
          <w:headerReference w:type="default" r:id="rId7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5A36EB41" w14:textId="6D566CED" w:rsidR="00687C81" w:rsidRPr="0018319B" w:rsidRDefault="00687C81" w:rsidP="001831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Co-leader</w:t>
      </w:r>
    </w:p>
    <w:p w14:paraId="08348159" w14:textId="141FD473" w:rsidR="0018319B" w:rsidRPr="0018319B" w:rsidRDefault="0018319B" w:rsidP="001831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e-taker/</w:t>
      </w:r>
      <w:proofErr w:type="gramStart"/>
      <w:r w:rsidRPr="0018319B">
        <w:rPr>
          <w:rFonts w:ascii="Times New Roman" w:hAnsi="Times New Roman" w:cs="Times New Roman"/>
        </w:rPr>
        <w:t>Secretary</w:t>
      </w:r>
      <w:proofErr w:type="gramEnd"/>
    </w:p>
    <w:p w14:paraId="16F3BADD" w14:textId="72C9F8A7" w:rsidR="0018319B" w:rsidRPr="0018319B" w:rsidRDefault="0018319B" w:rsidP="001831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Outreach/Publicity Coordinator</w:t>
      </w:r>
    </w:p>
    <w:p w14:paraId="49550219" w14:textId="20AC942C" w:rsidR="0018319B" w:rsidRPr="0018319B" w:rsidRDefault="0018319B" w:rsidP="001831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Newsletter Coordinator</w:t>
      </w:r>
    </w:p>
    <w:p w14:paraId="17BD14DC" w14:textId="3050D73D" w:rsidR="0018319B" w:rsidRPr="0018319B" w:rsidRDefault="0018319B" w:rsidP="001831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Social Media Coordinator</w:t>
      </w:r>
    </w:p>
    <w:p w14:paraId="285E164E" w14:textId="08828410" w:rsidR="0018319B" w:rsidRDefault="0018319B" w:rsidP="001831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319B">
        <w:rPr>
          <w:rFonts w:ascii="Times New Roman" w:hAnsi="Times New Roman" w:cs="Times New Roman"/>
        </w:rPr>
        <w:t>Support Group Coordinator</w:t>
      </w:r>
    </w:p>
    <w:p w14:paraId="121106B3" w14:textId="11BAD9AC" w:rsidR="0018319B" w:rsidRDefault="0018319B" w:rsidP="001831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: __________</w:t>
      </w:r>
    </w:p>
    <w:p w14:paraId="40F3313D" w14:textId="77777777" w:rsidR="0018319B" w:rsidRDefault="0018319B" w:rsidP="0018319B">
      <w:pPr>
        <w:rPr>
          <w:rFonts w:ascii="Times New Roman" w:hAnsi="Times New Roman" w:cs="Times New Roman"/>
        </w:rPr>
        <w:sectPr w:rsidR="0018319B" w:rsidSect="0018319B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483D5853" w14:textId="6823D019" w:rsidR="0018319B" w:rsidRDefault="0018319B" w:rsidP="0018319B">
      <w:pPr>
        <w:rPr>
          <w:rFonts w:ascii="Times New Roman" w:hAnsi="Times New Roman" w:cs="Times New Roman"/>
        </w:rPr>
      </w:pPr>
    </w:p>
    <w:p w14:paraId="47418F95" w14:textId="323ECD5E" w:rsidR="0018319B" w:rsidRDefault="0018319B" w:rsidP="001831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workshop topics would you like to suggest? __________________________________________________</w:t>
      </w:r>
    </w:p>
    <w:p w14:paraId="38ED9D6A" w14:textId="278DB0CC" w:rsidR="00687C81" w:rsidRPr="0018319B" w:rsidRDefault="0018319B">
      <w:r>
        <w:rPr>
          <w:rFonts w:ascii="Times New Roman" w:hAnsi="Times New Roman" w:cs="Times New Roman"/>
        </w:rPr>
        <w:t>Thank you for completing this survey! Please return it via email to _____________________ or by mail to __________________________. If you have any questions, please call _________________________________</w:t>
      </w:r>
    </w:p>
    <w:sectPr w:rsidR="00687C81" w:rsidRPr="0018319B" w:rsidSect="0018319B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2B5AF" w14:textId="77777777" w:rsidR="001921AE" w:rsidRDefault="001921AE" w:rsidP="00E00806">
      <w:pPr>
        <w:spacing w:after="0" w:line="240" w:lineRule="auto"/>
      </w:pPr>
      <w:r>
        <w:separator/>
      </w:r>
    </w:p>
  </w:endnote>
  <w:endnote w:type="continuationSeparator" w:id="0">
    <w:p w14:paraId="2CB2E29A" w14:textId="77777777" w:rsidR="001921AE" w:rsidRDefault="001921AE" w:rsidP="00E00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3050F" w14:textId="77777777" w:rsidR="001921AE" w:rsidRDefault="001921AE" w:rsidP="00E00806">
      <w:pPr>
        <w:spacing w:after="0" w:line="240" w:lineRule="auto"/>
      </w:pPr>
      <w:r>
        <w:separator/>
      </w:r>
    </w:p>
  </w:footnote>
  <w:footnote w:type="continuationSeparator" w:id="0">
    <w:p w14:paraId="26AF84F0" w14:textId="77777777" w:rsidR="001921AE" w:rsidRDefault="001921AE" w:rsidP="00E00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C60DB" w14:textId="63F4EE3B" w:rsidR="00E00806" w:rsidRDefault="00E00806" w:rsidP="00E00806">
    <w:pPr>
      <w:pStyle w:val="Header"/>
    </w:pPr>
    <w:r>
      <w:t xml:space="preserve">Sample </w:t>
    </w:r>
    <w:r>
      <w:t>5</w:t>
    </w:r>
    <w:r>
      <w:t xml:space="preserve"> – SEPAG Survey </w:t>
    </w:r>
  </w:p>
  <w:p w14:paraId="227AC03E" w14:textId="77777777" w:rsidR="00E00806" w:rsidRDefault="00E008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3D4F7F"/>
    <w:multiLevelType w:val="hybridMultilevel"/>
    <w:tmpl w:val="04AC737C"/>
    <w:lvl w:ilvl="0" w:tplc="F998EA7C">
      <w:numFmt w:val="bullet"/>
      <w:lvlText w:val=""/>
      <w:lvlJc w:val="left"/>
      <w:pPr>
        <w:ind w:left="8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5ABA0C48">
      <w:numFmt w:val="bullet"/>
      <w:lvlText w:val="•"/>
      <w:lvlJc w:val="left"/>
      <w:pPr>
        <w:ind w:left="1706" w:hanging="360"/>
      </w:pPr>
      <w:rPr>
        <w:rFonts w:hint="default"/>
        <w:lang w:val="en-US" w:eastAsia="en-US" w:bidi="en-US"/>
      </w:rPr>
    </w:lvl>
    <w:lvl w:ilvl="2" w:tplc="6298D31C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en-US"/>
      </w:rPr>
    </w:lvl>
    <w:lvl w:ilvl="3" w:tplc="647AF168">
      <w:numFmt w:val="bullet"/>
      <w:lvlText w:val="•"/>
      <w:lvlJc w:val="left"/>
      <w:pPr>
        <w:ind w:left="3478" w:hanging="360"/>
      </w:pPr>
      <w:rPr>
        <w:rFonts w:hint="default"/>
        <w:lang w:val="en-US" w:eastAsia="en-US" w:bidi="en-US"/>
      </w:rPr>
    </w:lvl>
    <w:lvl w:ilvl="4" w:tplc="D28A80FC">
      <w:numFmt w:val="bullet"/>
      <w:lvlText w:val="•"/>
      <w:lvlJc w:val="left"/>
      <w:pPr>
        <w:ind w:left="4364" w:hanging="360"/>
      </w:pPr>
      <w:rPr>
        <w:rFonts w:hint="default"/>
        <w:lang w:val="en-US" w:eastAsia="en-US" w:bidi="en-US"/>
      </w:rPr>
    </w:lvl>
    <w:lvl w:ilvl="5" w:tplc="ADA62528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en-US"/>
      </w:rPr>
    </w:lvl>
    <w:lvl w:ilvl="6" w:tplc="E34C673C">
      <w:numFmt w:val="bullet"/>
      <w:lvlText w:val="•"/>
      <w:lvlJc w:val="left"/>
      <w:pPr>
        <w:ind w:left="6136" w:hanging="360"/>
      </w:pPr>
      <w:rPr>
        <w:rFonts w:hint="default"/>
        <w:lang w:val="en-US" w:eastAsia="en-US" w:bidi="en-US"/>
      </w:rPr>
    </w:lvl>
    <w:lvl w:ilvl="7" w:tplc="D93A27CA">
      <w:numFmt w:val="bullet"/>
      <w:lvlText w:val="•"/>
      <w:lvlJc w:val="left"/>
      <w:pPr>
        <w:ind w:left="7022" w:hanging="360"/>
      </w:pPr>
      <w:rPr>
        <w:rFonts w:hint="default"/>
        <w:lang w:val="en-US" w:eastAsia="en-US" w:bidi="en-US"/>
      </w:rPr>
    </w:lvl>
    <w:lvl w:ilvl="8" w:tplc="EC5C0E74">
      <w:numFmt w:val="bullet"/>
      <w:lvlText w:val="•"/>
      <w:lvlJc w:val="left"/>
      <w:pPr>
        <w:ind w:left="790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47A971A9"/>
    <w:multiLevelType w:val="hybridMultilevel"/>
    <w:tmpl w:val="6FE2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9E57B7"/>
    <w:multiLevelType w:val="hybridMultilevel"/>
    <w:tmpl w:val="C3229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DKwNLU0MjewNDJQ0lEKTi0uzszPAykwrgUAzVLIbSwAAAA="/>
  </w:docVars>
  <w:rsids>
    <w:rsidRoot w:val="007B73C9"/>
    <w:rsid w:val="0018319B"/>
    <w:rsid w:val="001921AE"/>
    <w:rsid w:val="003C1EDB"/>
    <w:rsid w:val="00687C81"/>
    <w:rsid w:val="007B73C9"/>
    <w:rsid w:val="008B02A1"/>
    <w:rsid w:val="008F3702"/>
    <w:rsid w:val="00A04DF0"/>
    <w:rsid w:val="00E00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BE0B7"/>
  <w15:chartTrackingRefBased/>
  <w15:docId w15:val="{DC242264-F19D-47F6-B00F-E21303DCD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87C8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87C81"/>
    <w:rPr>
      <w:rFonts w:ascii="Arial Narrow" w:eastAsia="Arial Narrow" w:hAnsi="Arial Narrow" w:cs="Arial Narrow"/>
      <w:lang w:bidi="en-US"/>
    </w:rPr>
  </w:style>
  <w:style w:type="paragraph" w:styleId="ListParagraph">
    <w:name w:val="List Paragraph"/>
    <w:basedOn w:val="Normal"/>
    <w:uiPriority w:val="1"/>
    <w:qFormat/>
    <w:rsid w:val="00687C81"/>
    <w:pPr>
      <w:widowControl w:val="0"/>
      <w:autoSpaceDE w:val="0"/>
      <w:autoSpaceDN w:val="0"/>
      <w:spacing w:after="0" w:line="252" w:lineRule="exact"/>
      <w:ind w:left="820" w:hanging="361"/>
    </w:pPr>
    <w:rPr>
      <w:rFonts w:ascii="Arial Narrow" w:eastAsia="Arial Narrow" w:hAnsi="Arial Narrow" w:cs="Arial Narrow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E00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806"/>
  </w:style>
  <w:style w:type="paragraph" w:styleId="Footer">
    <w:name w:val="footer"/>
    <w:basedOn w:val="Normal"/>
    <w:link w:val="FooterChar"/>
    <w:uiPriority w:val="99"/>
    <w:unhideWhenUsed/>
    <w:rsid w:val="00E00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8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1-03-29T17:21:00Z</dcterms:created>
  <dcterms:modified xsi:type="dcterms:W3CDTF">2021-04-26T14:48:00Z</dcterms:modified>
</cp:coreProperties>
</file>